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5F3684" w14:textId="77777777" w:rsidR="00E753B3" w:rsidRPr="00FE6E57" w:rsidRDefault="003D2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rsidRPr="00FE6E57">
        <w:t>[DATE]</w:t>
      </w:r>
    </w:p>
    <w:p w14:paraId="62BB3CDE" w14:textId="77777777" w:rsidR="00E753B3" w:rsidRPr="00FE6E57" w:rsidRDefault="00E753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41B0576" w14:textId="77777777" w:rsidR="00E753B3" w:rsidRPr="00FE6E57" w:rsidRDefault="003D2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E6E57">
        <w:t>Contact Name</w:t>
      </w:r>
    </w:p>
    <w:p w14:paraId="5BAD6086" w14:textId="77777777" w:rsidR="00E753B3" w:rsidRPr="00FE6E57" w:rsidRDefault="003D2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E6E57">
        <w:t>Address</w:t>
      </w:r>
    </w:p>
    <w:p w14:paraId="255CDAA9" w14:textId="77777777" w:rsidR="00E753B3" w:rsidRPr="00FE6E57" w:rsidRDefault="003D2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E6E57">
        <w:t>Address2</w:t>
      </w:r>
    </w:p>
    <w:p w14:paraId="763D4109" w14:textId="77777777" w:rsidR="00FE6E57" w:rsidRDefault="00FE6E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rPr>
      </w:pPr>
      <w:r>
        <w:rPr>
          <w:lang w:val="en-GB"/>
        </w:rPr>
        <w:t>Town/</w:t>
      </w:r>
      <w:r w:rsidR="003D2AF9" w:rsidRPr="00FE6E57">
        <w:t>City</w:t>
      </w:r>
    </w:p>
    <w:p w14:paraId="26F4E697" w14:textId="77777777" w:rsidR="00E753B3" w:rsidRPr="00FE6E57" w:rsidRDefault="00FE6E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lang w:val="en-GB"/>
        </w:rPr>
        <w:t>County</w:t>
      </w:r>
      <w:r w:rsidR="003D2AF9" w:rsidRPr="00FE6E57">
        <w:t xml:space="preserve"> /Province</w:t>
      </w:r>
    </w:p>
    <w:p w14:paraId="1C3EED20" w14:textId="77777777" w:rsidR="00E753B3" w:rsidRPr="00FE6E57" w:rsidRDefault="003D2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E6E57">
        <w:t>Postal Code</w:t>
      </w:r>
    </w:p>
    <w:p w14:paraId="351B95EE" w14:textId="77777777" w:rsidR="00E753B3" w:rsidRPr="00FE6E57" w:rsidRDefault="00E753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7E5392DD" w14:textId="77777777" w:rsidR="00E753B3" w:rsidRPr="00FE6E57" w:rsidRDefault="00E753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67362C75" w14:textId="77777777" w:rsidR="00E753B3" w:rsidRPr="00FE6E57" w:rsidRDefault="00E753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p>
    <w:p w14:paraId="24546E3B" w14:textId="77777777" w:rsidR="00E753B3" w:rsidRPr="00FE6E57" w:rsidRDefault="003D2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FE6E57">
        <w:rPr>
          <w:rFonts w:eastAsia="Courier New"/>
          <w:b/>
          <w:color w:val="000000"/>
        </w:rPr>
        <w:t xml:space="preserve">RE: OFFER FOR NEW DISCOUNT </w:t>
      </w:r>
    </w:p>
    <w:p w14:paraId="56158C39" w14:textId="77777777" w:rsidR="00E753B3" w:rsidRPr="00FE6E57" w:rsidRDefault="00E753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13B148CB" w14:textId="77777777" w:rsidR="00E753B3" w:rsidRPr="00FE6E57" w:rsidRDefault="00E753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13423E4F" w14:textId="77777777" w:rsidR="00E753B3" w:rsidRPr="00FE6E57" w:rsidRDefault="003D2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FE6E57">
        <w:rPr>
          <w:color w:val="000000"/>
        </w:rPr>
        <w:t>Dear [CLIENT NAME]</w:t>
      </w:r>
    </w:p>
    <w:p w14:paraId="6F5D16C4" w14:textId="77777777" w:rsidR="00E753B3" w:rsidRPr="00FE6E57" w:rsidRDefault="00E753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613F54A3" w14:textId="77777777" w:rsidR="00E753B3" w:rsidRPr="00FE6E57" w:rsidRDefault="00FE6E5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Pr>
          <w:rFonts w:eastAsia="Courier New"/>
          <w:color w:val="000000"/>
          <w:lang w:val="en-GB"/>
        </w:rPr>
        <w:t xml:space="preserve">There are very few occasions </w:t>
      </w:r>
      <w:r>
        <w:rPr>
          <w:rFonts w:eastAsia="Courier New"/>
          <w:color w:val="000000"/>
        </w:rPr>
        <w:t>that we</w:t>
      </w:r>
      <w:r>
        <w:rPr>
          <w:rFonts w:eastAsia="Courier New"/>
          <w:color w:val="000000"/>
          <w:lang w:val="en-GB"/>
        </w:rPr>
        <w:t xml:space="preserve"> </w:t>
      </w:r>
      <w:r w:rsidR="003D2AF9" w:rsidRPr="00FE6E57">
        <w:rPr>
          <w:rFonts w:eastAsia="Courier New"/>
        </w:rPr>
        <w:t>give</w:t>
      </w:r>
      <w:r w:rsidR="003D2AF9" w:rsidRPr="00FE6E57">
        <w:rPr>
          <w:rFonts w:eastAsia="Courier New"/>
          <w:color w:val="000000"/>
        </w:rPr>
        <w:t xml:space="preserve"> our clients s</w:t>
      </w:r>
      <w:r w:rsidR="003D2AF9" w:rsidRPr="00FE6E57">
        <w:rPr>
          <w:rFonts w:eastAsia="Courier New"/>
        </w:rPr>
        <w:t>ignificant</w:t>
      </w:r>
      <w:r w:rsidR="003D2AF9" w:rsidRPr="00FE6E57">
        <w:rPr>
          <w:rFonts w:eastAsia="Courier New"/>
          <w:color w:val="000000"/>
        </w:rPr>
        <w:t xml:space="preserve"> rebates. That is why we are pleased to be able to inform you about our new [%] Special Discount Offer. We will be making this Discount Offer avail</w:t>
      </w:r>
      <w:r>
        <w:rPr>
          <w:rFonts w:eastAsia="Courier New"/>
          <w:color w:val="000000"/>
          <w:lang w:val="en-GB"/>
        </w:rPr>
        <w:t>a</w:t>
      </w:r>
      <w:r w:rsidR="003D2AF9" w:rsidRPr="00FE6E57">
        <w:rPr>
          <w:rFonts w:eastAsia="Courier New"/>
          <w:color w:val="000000"/>
        </w:rPr>
        <w:t>ble on all orders for the following items [ SPECIFY] for the month of [MONTH] only:</w:t>
      </w:r>
    </w:p>
    <w:p w14:paraId="559EDFBC" w14:textId="77777777" w:rsidR="00E753B3" w:rsidRPr="00FE6E57" w:rsidRDefault="00E753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4AFA0610" w14:textId="77777777" w:rsidR="00E753B3" w:rsidRPr="00FE6E57" w:rsidRDefault="003D2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FE6E57">
        <w:rPr>
          <w:rFonts w:eastAsia="Courier New"/>
          <w:color w:val="000000"/>
        </w:rPr>
        <w:t>[SPECIFY ITEMS]</w:t>
      </w:r>
    </w:p>
    <w:p w14:paraId="74C77AB0" w14:textId="77777777" w:rsidR="00E753B3" w:rsidRPr="00FE6E57" w:rsidRDefault="00E753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23BA9AD7" w14:textId="77777777" w:rsidR="00E753B3" w:rsidRPr="00FE6E57" w:rsidRDefault="00E753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48D2E8F8" w14:textId="77777777" w:rsidR="00E753B3" w:rsidRPr="00FE6E57" w:rsidRDefault="003D2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lang w:val="en-GB"/>
        </w:rPr>
      </w:pPr>
      <w:r w:rsidRPr="00FE6E57">
        <w:rPr>
          <w:rFonts w:eastAsia="Courier New"/>
          <w:color w:val="000000"/>
        </w:rPr>
        <w:t>Pleas</w:t>
      </w:r>
      <w:r w:rsidR="00FE6E57">
        <w:rPr>
          <w:rFonts w:eastAsia="Courier New"/>
          <w:color w:val="000000"/>
        </w:rPr>
        <w:t xml:space="preserve">e take note that </w:t>
      </w:r>
      <w:r w:rsidRPr="00FE6E57">
        <w:rPr>
          <w:rFonts w:eastAsia="Courier New"/>
          <w:color w:val="000000"/>
        </w:rPr>
        <w:t xml:space="preserve"> [%] discount is only available on orders set for delivery from [DATE] through [DATE]. </w:t>
      </w:r>
      <w:r w:rsidR="00FE6E57">
        <w:rPr>
          <w:rFonts w:eastAsia="Courier New"/>
          <w:color w:val="000000"/>
          <w:lang w:val="en-GB"/>
        </w:rPr>
        <w:t>The rebate i</w:t>
      </w:r>
      <w:r w:rsidRPr="00FE6E57">
        <w:rPr>
          <w:rFonts w:eastAsia="Courier New"/>
          <w:color w:val="000000"/>
        </w:rPr>
        <w:t>s our way of thanking you for being such a</w:t>
      </w:r>
      <w:r w:rsidRPr="00FE6E57">
        <w:rPr>
          <w:rFonts w:eastAsia="Courier New"/>
        </w:rPr>
        <w:t xml:space="preserve"> </w:t>
      </w:r>
      <w:r w:rsidR="00FE6E57">
        <w:rPr>
          <w:rFonts w:eastAsia="Courier New"/>
        </w:rPr>
        <w:t>great clien</w:t>
      </w:r>
      <w:r w:rsidR="00FE6E57">
        <w:rPr>
          <w:rFonts w:eastAsia="Courier New"/>
          <w:lang w:val="en-GB"/>
        </w:rPr>
        <w:t>t.</w:t>
      </w:r>
    </w:p>
    <w:p w14:paraId="5E405B24" w14:textId="77777777" w:rsidR="00E753B3" w:rsidRPr="00FE6E57" w:rsidRDefault="00E753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65F5673E" w14:textId="77777777" w:rsidR="00FE6E57" w:rsidRDefault="003D2AF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lang w:val="en-GB"/>
        </w:rPr>
      </w:pPr>
      <w:r w:rsidRPr="00FE6E57">
        <w:rPr>
          <w:rFonts w:eastAsia="Courier New"/>
          <w:color w:val="000000"/>
        </w:rPr>
        <w:t xml:space="preserve">We hope you take advantage of our offer and </w:t>
      </w:r>
      <w:r w:rsidR="00FE6E57">
        <w:rPr>
          <w:rFonts w:eastAsia="Courier New"/>
          <w:color w:val="000000"/>
          <w:lang w:val="en-GB"/>
        </w:rPr>
        <w:t>look forward to your order.</w:t>
      </w:r>
    </w:p>
    <w:p w14:paraId="12869655" w14:textId="77777777" w:rsidR="00FE6E57" w:rsidRDefault="00FE6E5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lang w:val="en-GB"/>
        </w:rPr>
      </w:pPr>
    </w:p>
    <w:p w14:paraId="5042086E" w14:textId="77777777" w:rsidR="00E753B3" w:rsidRPr="00FE6E57" w:rsidRDefault="00FE6E5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Pr>
          <w:rFonts w:eastAsia="Courier New"/>
          <w:lang w:val="en-GB"/>
        </w:rPr>
        <w:t>Please contact me if you have any queries.</w:t>
      </w:r>
    </w:p>
    <w:p w14:paraId="104A3DBA" w14:textId="77777777" w:rsidR="00E753B3" w:rsidRPr="00FE6E57" w:rsidRDefault="00E753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0B2ED347" w14:textId="77777777" w:rsidR="00E753B3" w:rsidRPr="00FE6E57" w:rsidRDefault="00E753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1E6C01F1" w14:textId="77777777" w:rsidR="00E753B3" w:rsidRPr="00FE6E57" w:rsidRDefault="003D2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E6E57">
        <w:t>Kind regards,</w:t>
      </w:r>
    </w:p>
    <w:p w14:paraId="30934867" w14:textId="77777777" w:rsidR="00E753B3" w:rsidRPr="00FE6E57" w:rsidRDefault="00E753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D4D66B2" w14:textId="77777777" w:rsidR="00E753B3" w:rsidRPr="00FE6E57" w:rsidRDefault="00E753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D6974E2" w14:textId="77777777" w:rsidR="00E753B3" w:rsidRPr="00FE6E57" w:rsidRDefault="003D2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E6E57">
        <w:t>[NAME]</w:t>
      </w:r>
    </w:p>
    <w:p w14:paraId="11B5E11D" w14:textId="77777777" w:rsidR="00E753B3" w:rsidRPr="00FE6E57" w:rsidRDefault="003D2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FE6E57">
        <w:rPr>
          <w:color w:val="000000"/>
        </w:rPr>
        <w:t>[TITLE]</w:t>
      </w:r>
    </w:p>
    <w:p w14:paraId="0989D54E" w14:textId="77777777" w:rsidR="00E753B3" w:rsidRPr="00FE6E57" w:rsidRDefault="003D2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FE6E57">
        <w:rPr>
          <w:color w:val="000000"/>
        </w:rPr>
        <w:t>[CONTACT DETAILS]</w:t>
      </w:r>
    </w:p>
    <w:p w14:paraId="07C8B48E" w14:textId="77777777" w:rsidR="00E753B3" w:rsidRPr="00FE6E57" w:rsidRDefault="003D2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FE6E57">
        <w:rPr>
          <w:color w:val="000000"/>
        </w:rPr>
        <w:t xml:space="preserve">[COMPANY EMAIL] </w:t>
      </w:r>
    </w:p>
    <w:p w14:paraId="39C36D4C" w14:textId="77777777" w:rsidR="00E753B3" w:rsidRPr="00FE6E57" w:rsidRDefault="00E753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14:paraId="1944E1EA" w14:textId="77777777" w:rsidR="00E753B3" w:rsidRPr="00FE6E57" w:rsidRDefault="00E753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E753B3" w:rsidRPr="00FE6E57" w:rsidSect="00E753B3">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03D8A" w14:textId="77777777" w:rsidR="003D2AF9" w:rsidRDefault="003D2AF9" w:rsidP="00E753B3">
      <w:r>
        <w:separator/>
      </w:r>
    </w:p>
  </w:endnote>
  <w:endnote w:type="continuationSeparator" w:id="0">
    <w:p w14:paraId="64A94819" w14:textId="77777777" w:rsidR="003D2AF9" w:rsidRDefault="003D2AF9" w:rsidP="00E753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90A5D" w14:textId="77777777" w:rsidR="00E753B3" w:rsidRDefault="003D2AF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671F63E8" w14:textId="77777777" w:rsidR="00E753B3" w:rsidRDefault="003D2AF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3A48981E" w14:textId="77777777" w:rsidR="00E753B3" w:rsidRDefault="003D2AF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CTACT DETAILS] /Email: [EMAIL ADDRESS]</w:t>
    </w:r>
  </w:p>
  <w:p w14:paraId="0E0092C4" w14:textId="77777777" w:rsidR="00E753B3" w:rsidRDefault="00006A57">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3D2AF9">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161D71" w14:textId="77777777" w:rsidR="003D2AF9" w:rsidRDefault="003D2AF9" w:rsidP="00E753B3">
      <w:r>
        <w:separator/>
      </w:r>
    </w:p>
  </w:footnote>
  <w:footnote w:type="continuationSeparator" w:id="0">
    <w:p w14:paraId="39D0760B" w14:textId="77777777" w:rsidR="003D2AF9" w:rsidRDefault="003D2AF9" w:rsidP="00E753B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MjczMjYwMjWwMDdV0lEKTi0uzszPAykwrAUAX9uBpiwAAAA="/>
    <w:docVar w:name="Description" w:val="Use this template to alert customers of a new discount"/>
    <w:docVar w:name="Excerpt" w:val="RE: OFFER FOR NEW DISCOUNT_x000a_Dear [CLIENT NAME]_x000a_It seldom happens that we are able to offer our clients some substantial rebates. That is why we are extremely pleased to inform you about our [%] Special Discount Offer."/>
    <w:docVar w:name="Tags" w:val="business documents, entrepreneurship, entrepreneur, guideline, checklist, announcement of new discount offer template, announcement of new discount offer example, how to create an announcement of new discount offer, what is an announcement of new discount offer"/>
  </w:docVars>
  <w:rsids>
    <w:rsidRoot w:val="00E753B3"/>
    <w:rsid w:val="00006A57"/>
    <w:rsid w:val="003D2AF9"/>
    <w:rsid w:val="00862558"/>
    <w:rsid w:val="00E753B3"/>
    <w:rsid w:val="00EF6DD2"/>
    <w:rsid w:val="00FA0D93"/>
    <w:rsid w:val="00FE6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D3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753B3"/>
  </w:style>
  <w:style w:type="paragraph" w:styleId="Heading1">
    <w:name w:val="heading 1"/>
    <w:basedOn w:val="Normal1"/>
    <w:next w:val="Normal1"/>
    <w:rsid w:val="00E753B3"/>
    <w:pPr>
      <w:keepNext/>
      <w:keepLines/>
      <w:spacing w:before="480" w:after="120"/>
      <w:outlineLvl w:val="0"/>
    </w:pPr>
    <w:rPr>
      <w:b/>
      <w:sz w:val="48"/>
      <w:szCs w:val="48"/>
    </w:rPr>
  </w:style>
  <w:style w:type="paragraph" w:styleId="Heading2">
    <w:name w:val="heading 2"/>
    <w:basedOn w:val="Normal1"/>
    <w:next w:val="Normal1"/>
    <w:rsid w:val="00E753B3"/>
    <w:pPr>
      <w:keepNext/>
      <w:keepLines/>
      <w:spacing w:before="360" w:after="80"/>
      <w:outlineLvl w:val="1"/>
    </w:pPr>
    <w:rPr>
      <w:b/>
      <w:sz w:val="36"/>
      <w:szCs w:val="36"/>
    </w:rPr>
  </w:style>
  <w:style w:type="paragraph" w:styleId="Heading3">
    <w:name w:val="heading 3"/>
    <w:basedOn w:val="Normal1"/>
    <w:next w:val="Normal1"/>
    <w:rsid w:val="00E753B3"/>
    <w:pPr>
      <w:keepNext/>
      <w:keepLines/>
      <w:spacing w:before="280" w:after="80"/>
      <w:outlineLvl w:val="2"/>
    </w:pPr>
    <w:rPr>
      <w:b/>
      <w:sz w:val="28"/>
      <w:szCs w:val="28"/>
    </w:rPr>
  </w:style>
  <w:style w:type="paragraph" w:styleId="Heading4">
    <w:name w:val="heading 4"/>
    <w:basedOn w:val="Normal1"/>
    <w:next w:val="Normal1"/>
    <w:rsid w:val="00E753B3"/>
    <w:pPr>
      <w:keepNext/>
      <w:keepLines/>
      <w:spacing w:before="240" w:after="40"/>
      <w:outlineLvl w:val="3"/>
    </w:pPr>
    <w:rPr>
      <w:b/>
    </w:rPr>
  </w:style>
  <w:style w:type="paragraph" w:styleId="Heading5">
    <w:name w:val="heading 5"/>
    <w:basedOn w:val="Normal1"/>
    <w:next w:val="Normal1"/>
    <w:rsid w:val="00E753B3"/>
    <w:pPr>
      <w:keepNext/>
      <w:keepLines/>
      <w:spacing w:before="220" w:after="40"/>
      <w:outlineLvl w:val="4"/>
    </w:pPr>
    <w:rPr>
      <w:b/>
      <w:sz w:val="22"/>
      <w:szCs w:val="22"/>
    </w:rPr>
  </w:style>
  <w:style w:type="paragraph" w:styleId="Heading6">
    <w:name w:val="heading 6"/>
    <w:basedOn w:val="Normal1"/>
    <w:next w:val="Normal1"/>
    <w:rsid w:val="00E753B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E753B3"/>
  </w:style>
  <w:style w:type="paragraph" w:styleId="Title">
    <w:name w:val="Title"/>
    <w:basedOn w:val="Normal1"/>
    <w:next w:val="Normal1"/>
    <w:rsid w:val="00E753B3"/>
    <w:pPr>
      <w:keepNext/>
      <w:keepLines/>
      <w:spacing w:before="480" w:after="120"/>
    </w:pPr>
    <w:rPr>
      <w:b/>
      <w:sz w:val="72"/>
      <w:szCs w:val="72"/>
    </w:rPr>
  </w:style>
  <w:style w:type="paragraph" w:customStyle="1" w:styleId="Normal0">
    <w:name w:val="[Normal]"/>
    <w:qFormat/>
    <w:rsid w:val="00E753B3"/>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E753B3"/>
    <w:pPr>
      <w:tabs>
        <w:tab w:val="center" w:pos="4320"/>
        <w:tab w:val="right" w:pos="8640"/>
      </w:tabs>
    </w:pPr>
  </w:style>
  <w:style w:type="paragraph" w:styleId="Footer">
    <w:name w:val="footer"/>
    <w:basedOn w:val="Normal"/>
    <w:qFormat/>
    <w:rsid w:val="00E753B3"/>
    <w:pPr>
      <w:tabs>
        <w:tab w:val="center" w:pos="4320"/>
        <w:tab w:val="right" w:pos="8640"/>
      </w:tabs>
    </w:pPr>
  </w:style>
  <w:style w:type="character" w:styleId="Hyperlink">
    <w:name w:val="Hyperlink"/>
    <w:qFormat/>
    <w:rsid w:val="00E753B3"/>
    <w:rPr>
      <w:color w:val="0000FF"/>
      <w:u w:val="single"/>
      <w:rtl w:val="0"/>
    </w:rPr>
  </w:style>
  <w:style w:type="paragraph" w:styleId="HTMLPreformatted">
    <w:name w:val="HTML Preformatted"/>
    <w:basedOn w:val="Normal"/>
    <w:qFormat/>
    <w:rsid w:val="00E75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Subtitle">
    <w:name w:val="Subtitle"/>
    <w:basedOn w:val="Normal"/>
    <w:next w:val="Normal"/>
    <w:rsid w:val="00E753B3"/>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RvR2r90NFlg6PdVaFkRMOwpd5Xg==">AMUW2mXYKDIii6wdmy6y5YZ/Pe1Gkxih/J+OGUQh3ASdpHylaT3AXZStK+8NjcWBudFuImvhF5+2zcANsFLAOihZxmR/kwH26ZDx6qNeyqAi4HJRZwV+nZk4vggYCtBWXe5UdPt+ies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36</Words>
  <Characters>654</Characters>
  <Application>Microsoft Office Word</Application>
  <DocSecurity>0</DocSecurity>
  <Lines>40</Lines>
  <Paragraphs>19</Paragraphs>
  <ScaleCrop>false</ScaleCrop>
  <Manager/>
  <Company/>
  <LinksUpToDate>false</LinksUpToDate>
  <CharactersWithSpaces>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2T12:14:00Z</dcterms:created>
  <dcterms:modified xsi:type="dcterms:W3CDTF">2019-10-21T19:17:00Z</dcterms:modified>
  <cp:category/>
</cp:coreProperties>
</file>